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DDD23" w14:textId="16154373" w:rsidR="00982434" w:rsidRPr="004632B3" w:rsidRDefault="00931FCA" w:rsidP="004632B3">
      <w:pPr>
        <w:pStyle w:val="Heading1"/>
        <w:jc w:val="center"/>
        <w:rPr>
          <w:sz w:val="48"/>
          <w:szCs w:val="40"/>
          <w:lang w:val="bg-BG"/>
        </w:rPr>
      </w:pPr>
      <w:r w:rsidRPr="00C07A2D">
        <w:rPr>
          <w:sz w:val="48"/>
          <w:szCs w:val="40"/>
        </w:rPr>
        <w:t>Exercises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61EA2833" w14:textId="6DEEC0E3" w:rsidR="00DF737F" w:rsidRDefault="00A20C60" w:rsidP="00A20C60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3743C9"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0EC95B94" w14:textId="204DC0CC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307C923B" w14:textId="0B7F4F4C" w:rsidR="00931FCA" w:rsidRDefault="00931FCA" w:rsidP="00F07B9B">
      <w:pPr>
        <w:pStyle w:val="Heading1"/>
        <w:numPr>
          <w:ilvl w:val="0"/>
          <w:numId w:val="44"/>
        </w:numPr>
        <w:ind w:left="426"/>
      </w:pPr>
      <w:r>
        <w:t>Order Two Numbers</w:t>
      </w:r>
    </w:p>
    <w:p w14:paraId="3602BE7F" w14:textId="77777777" w:rsidR="00931FCA" w:rsidRDefault="00931FCA" w:rsidP="00931FCA">
      <w:r w:rsidRPr="005541DA">
        <w:t xml:space="preserve">Write a </w:t>
      </w:r>
      <w:r>
        <w:t xml:space="preserve">program </w:t>
      </w:r>
      <w:r w:rsidRPr="005541DA">
        <w:t xml:space="preserve">that </w:t>
      </w:r>
      <w:r>
        <w:t xml:space="preserve">reads </w:t>
      </w:r>
      <w:r w:rsidRPr="00F07B9B">
        <w:rPr>
          <w:b/>
          <w:bCs/>
        </w:rPr>
        <w:t>two integers</w:t>
      </w:r>
      <w:r>
        <w:t xml:space="preserve"> from the console and prints them in increasing order.</w:t>
      </w:r>
    </w:p>
    <w:p w14:paraId="2252D88B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931FCA" w:rsidRPr="003743C9" w14:paraId="0AAC89B7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A0E2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0D0CB0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4962FD8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F9C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78B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931FCA" w14:paraId="6CB57FCF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634C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AE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1</w:t>
            </w:r>
          </w:p>
        </w:tc>
      </w:tr>
      <w:tr w:rsidR="00931FCA" w14:paraId="63E5E62C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1F1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4242 13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5934" w14:textId="17FAE742" w:rsidR="00931FCA" w:rsidRPr="00F07B9B" w:rsidRDefault="00931FCA" w:rsidP="00F07B9B">
            <w:pPr>
              <w:pStyle w:val="ListParagraph"/>
              <w:numPr>
                <w:ilvl w:val="0"/>
                <w:numId w:val="45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F07B9B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05BC0E5D" w14:textId="1DD52D9E" w:rsidR="00931FCA" w:rsidRDefault="00931FCA" w:rsidP="00F07B9B">
      <w:pPr>
        <w:pStyle w:val="Heading1"/>
        <w:numPr>
          <w:ilvl w:val="0"/>
          <w:numId w:val="44"/>
        </w:numPr>
        <w:ind w:left="426"/>
      </w:pPr>
      <w:r>
        <w:t>Product Sign</w:t>
      </w:r>
    </w:p>
    <w:p w14:paraId="1A7FBA3D" w14:textId="77777777" w:rsidR="00931FCA" w:rsidRDefault="00931FCA" w:rsidP="00931FCA">
      <w:r w:rsidRPr="0054044A">
        <w:t xml:space="preserve">Write a program that shows the sign </w:t>
      </w:r>
      <w:r w:rsidRPr="00F07B9B">
        <w:rPr>
          <w:b/>
          <w:bCs/>
        </w:rPr>
        <w:t>(+ or -)</w:t>
      </w:r>
      <w:r w:rsidRPr="0054044A">
        <w:t xml:space="preserve"> of the product of three real </w:t>
      </w:r>
      <w:r>
        <w:t>numbers without calculating it.</w:t>
      </w:r>
    </w:p>
    <w:p w14:paraId="31186F55" w14:textId="69D4F421" w:rsidR="00931FCA" w:rsidRPr="00F07B9B" w:rsidRDefault="00931FCA" w:rsidP="00931FCA">
      <w:r>
        <w:t xml:space="preserve">The program should read </w:t>
      </w:r>
      <w:r w:rsidRPr="00F07B9B">
        <w:rPr>
          <w:b/>
          <w:bCs/>
        </w:rPr>
        <w:t>3 real numbers</w:t>
      </w:r>
      <w:r>
        <w:t xml:space="preserve"> from the console (on a single line, separated by spaces)</w:t>
      </w:r>
      <w:r w:rsidR="00F07B9B">
        <w:t>. P</w:t>
      </w:r>
      <w:r>
        <w:t>rint the sign of their product</w:t>
      </w:r>
      <w:r w:rsidR="00F07B9B">
        <w:t xml:space="preserve">. </w:t>
      </w:r>
      <w:r w:rsidRPr="00F07B9B">
        <w:rPr>
          <w:b/>
          <w:bCs/>
        </w:rPr>
        <w:t>If the product is 0, print +.</w:t>
      </w:r>
    </w:p>
    <w:p w14:paraId="1173DA10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74"/>
        <w:gridCol w:w="1560"/>
      </w:tblGrid>
      <w:tr w:rsidR="00931FCA" w14:paraId="4D6311D1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1448C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F733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EB17B03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51C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D4E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  <w:tr w:rsidR="00931FCA" w14:paraId="103F145D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D47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 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CF4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31FCA" w14:paraId="74B03CA5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FC6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411531.13 123123 -8673.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62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</w:tbl>
    <w:p w14:paraId="28137117" w14:textId="141BAB04" w:rsidR="00931FCA" w:rsidRDefault="00931FCA" w:rsidP="00F07B9B">
      <w:pPr>
        <w:pStyle w:val="Heading1"/>
        <w:numPr>
          <w:ilvl w:val="0"/>
          <w:numId w:val="44"/>
        </w:numPr>
        <w:ind w:left="284"/>
      </w:pPr>
      <w:r>
        <w:t xml:space="preserve"> Quadratic Equation</w:t>
      </w:r>
    </w:p>
    <w:p w14:paraId="6169864A" w14:textId="77777777" w:rsidR="00F07B9B" w:rsidRDefault="00931FCA" w:rsidP="00931FCA">
      <w:r w:rsidRPr="00637433">
        <w:t xml:space="preserve">Write a program that enters the coefficients </w:t>
      </w:r>
      <w:r w:rsidRPr="00637433">
        <w:rPr>
          <w:rFonts w:ascii="Consolas" w:hAnsi="Consolas"/>
          <w:b/>
        </w:rPr>
        <w:t>a</w:t>
      </w:r>
      <w:r w:rsidRPr="00637433">
        <w:t xml:space="preserve">, </w:t>
      </w:r>
      <w:r w:rsidRPr="00637433">
        <w:rPr>
          <w:rFonts w:ascii="Consolas" w:hAnsi="Consolas"/>
          <w:b/>
        </w:rPr>
        <w:t>b</w:t>
      </w:r>
      <w:r w:rsidR="003743C9">
        <w:rPr>
          <w:rFonts w:ascii="Consolas" w:hAnsi="Consolas"/>
          <w:b/>
        </w:rPr>
        <w:t>,</w:t>
      </w:r>
      <w:r w:rsidRPr="00637433">
        <w:t xml:space="preserve"> and </w:t>
      </w:r>
      <w:r w:rsidRPr="00637433">
        <w:rPr>
          <w:rFonts w:ascii="Consolas" w:hAnsi="Consolas"/>
          <w:b/>
        </w:rPr>
        <w:t>c</w:t>
      </w:r>
      <w:r w:rsidRPr="00637433">
        <w:t xml:space="preserve"> of a quadratic equation </w:t>
      </w:r>
      <w:r w:rsidRPr="00637433">
        <w:rPr>
          <w:rFonts w:ascii="Consolas" w:hAnsi="Consolas"/>
          <w:b/>
        </w:rPr>
        <w:t>a*x</w:t>
      </w:r>
      <w:r w:rsidRPr="00F07B9B">
        <w:rPr>
          <w:rFonts w:ascii="Consolas" w:hAnsi="Consolas"/>
          <w:b/>
          <w:vertAlign w:val="superscript"/>
        </w:rPr>
        <w:t>2</w:t>
      </w:r>
      <w:r w:rsidRPr="00637433">
        <w:rPr>
          <w:rFonts w:ascii="Consolas" w:hAnsi="Consolas"/>
          <w:b/>
        </w:rPr>
        <w:t xml:space="preserve"> + b*x + c = 0</w:t>
      </w:r>
      <w:r w:rsidRPr="00637433">
        <w:t xml:space="preserve"> and calculates and prints its real </w:t>
      </w:r>
      <w:r w:rsidR="00F07B9B">
        <w:t>solutions</w:t>
      </w:r>
      <w:r w:rsidRPr="00637433">
        <w:t xml:space="preserve">. Note that quadratic equations may have </w:t>
      </w:r>
      <w:r w:rsidRPr="00637433">
        <w:rPr>
          <w:rFonts w:ascii="Consolas" w:hAnsi="Consolas"/>
          <w:b/>
        </w:rPr>
        <w:t>0</w:t>
      </w:r>
      <w:r w:rsidRPr="00637433">
        <w:t xml:space="preserve">, </w:t>
      </w:r>
      <w:r w:rsidRPr="00637433">
        <w:rPr>
          <w:rFonts w:ascii="Consolas" w:hAnsi="Consolas"/>
          <w:b/>
        </w:rPr>
        <w:t>1</w:t>
      </w:r>
      <w:r w:rsidR="003743C9" w:rsidRPr="003743C9">
        <w:rPr>
          <w:rFonts w:cstheme="minorHAnsi"/>
          <w:b/>
        </w:rPr>
        <w:t>,</w:t>
      </w:r>
      <w:r w:rsidRPr="00637433">
        <w:t xml:space="preserve"> or </w:t>
      </w:r>
      <w:r w:rsidRPr="00637433">
        <w:rPr>
          <w:rFonts w:ascii="Consolas" w:hAnsi="Consolas"/>
          <w:b/>
        </w:rPr>
        <w:t>2</w:t>
      </w:r>
      <w:r w:rsidRPr="00637433">
        <w:t xml:space="preserve"> real </w:t>
      </w:r>
      <w:r w:rsidR="00F07B9B">
        <w:t>solutions</w:t>
      </w:r>
      <w:r w:rsidRPr="00637433">
        <w:t>.</w:t>
      </w:r>
      <w:r>
        <w:t xml:space="preserve"> </w:t>
      </w:r>
    </w:p>
    <w:p w14:paraId="0CE64F9B" w14:textId="76562229" w:rsidR="00931FCA" w:rsidRDefault="00931FCA" w:rsidP="00931FCA">
      <w:pPr>
        <w:rPr>
          <w:b/>
        </w:rPr>
      </w:pPr>
      <w:r>
        <w:t xml:space="preserve">You can check your program against this: </w:t>
      </w:r>
      <w:hyperlink r:id="rId10" w:history="1">
        <w:r w:rsidRPr="00A2028F">
          <w:rPr>
            <w:rStyle w:val="Hyperlink"/>
          </w:rPr>
          <w:t>https://www.mathsisfun.com/quadratic-equation-solver.html</w:t>
        </w:r>
      </w:hyperlink>
    </w:p>
    <w:p w14:paraId="7A88B563" w14:textId="5F9061E0" w:rsidR="00931FCA" w:rsidRDefault="00931FCA" w:rsidP="00931FCA">
      <w:r>
        <w:t xml:space="preserve">The numbers </w:t>
      </w:r>
      <w:r w:rsidRPr="00637433">
        <w:rPr>
          <w:rFonts w:ascii="Consolas" w:hAnsi="Consolas"/>
          <w:b/>
        </w:rPr>
        <w:t>a</w:t>
      </w:r>
      <w:r>
        <w:t xml:space="preserve">, </w:t>
      </w:r>
      <w:r w:rsidRPr="00637433">
        <w:rPr>
          <w:rFonts w:ascii="Consolas" w:hAnsi="Consolas"/>
          <w:b/>
        </w:rPr>
        <w:t>b</w:t>
      </w:r>
      <w:r>
        <w:t xml:space="preserve">, and </w:t>
      </w:r>
      <w:r w:rsidRPr="00637433">
        <w:rPr>
          <w:rFonts w:ascii="Consolas" w:hAnsi="Consolas"/>
          <w:b/>
        </w:rPr>
        <w:t>c</w:t>
      </w:r>
      <w:r w:rsidR="00F07B9B">
        <w:rPr>
          <w:rFonts w:ascii="Consolas" w:hAnsi="Consolas"/>
          <w:b/>
        </w:rPr>
        <w:t xml:space="preserve"> </w:t>
      </w:r>
      <w:r>
        <w:t>will be entered on a single line from the console, separated by spaces.</w:t>
      </w:r>
    </w:p>
    <w:p w14:paraId="593D6467" w14:textId="77777777" w:rsidR="00F07B9B" w:rsidRDefault="00931FCA" w:rsidP="00931FCA">
      <w:r>
        <w:t>If the quadratic equation has no real roots (</w:t>
      </w:r>
      <w:proofErr w:type="gramStart"/>
      <w:r>
        <w:t>e.g.</w:t>
      </w:r>
      <w:proofErr w:type="gramEnd"/>
      <w:r>
        <w:t xml:space="preserve"> if the Discriminant is less than 0), print "</w:t>
      </w:r>
      <w:r w:rsidRPr="00637433">
        <w:rPr>
          <w:rFonts w:ascii="Consolas" w:hAnsi="Consolas"/>
          <w:b/>
        </w:rPr>
        <w:t>no roots</w:t>
      </w:r>
      <w:r>
        <w:t>"</w:t>
      </w:r>
      <w:r w:rsidR="00F07B9B">
        <w:t xml:space="preserve">. </w:t>
      </w:r>
    </w:p>
    <w:p w14:paraId="69A38D20" w14:textId="2D25032B" w:rsidR="00931FCA" w:rsidRPr="00637433" w:rsidRDefault="00F07B9B" w:rsidP="00931FCA">
      <w:r>
        <w:t>I</w:t>
      </w:r>
      <w:r w:rsidR="00931FCA">
        <w:t>f it has one real root print it, if it has two roots, print them on a single line, separated by a single space</w:t>
      </w:r>
      <w:r>
        <w:t>.</w:t>
      </w:r>
    </w:p>
    <w:p w14:paraId="4269EFB3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985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2268"/>
        <w:gridCol w:w="4819"/>
      </w:tblGrid>
      <w:tr w:rsidR="00931FCA" w14:paraId="18292D98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1D6F28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3E362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09AA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28FCDAB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6D3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5 -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659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3 0.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59DA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2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- 3 = 0 </w:t>
            </w:r>
          </w:p>
        </w:tc>
      </w:tr>
      <w:tr w:rsidR="00931FCA" w14:paraId="4EBA890D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2124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 1 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230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no root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1B43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10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x + 3 = 0</w:t>
            </w:r>
          </w:p>
        </w:tc>
      </w:tr>
      <w:tr w:rsidR="00931FCA" w14:paraId="091C6FCE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89C0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0.5 5 12.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780E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0FA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0.5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+ 12.5 = 0</w:t>
            </w:r>
          </w:p>
        </w:tc>
      </w:tr>
    </w:tbl>
    <w:p w14:paraId="22F9DCEC" w14:textId="5A14FB19" w:rsidR="00931FCA" w:rsidRDefault="00F07B9B" w:rsidP="00F07B9B">
      <w:pPr>
        <w:pStyle w:val="Heading1"/>
        <w:numPr>
          <w:ilvl w:val="0"/>
          <w:numId w:val="44"/>
        </w:numPr>
        <w:ind w:left="426"/>
      </w:pPr>
      <w:r>
        <w:lastRenderedPageBreak/>
        <w:t xml:space="preserve">Numbers </w:t>
      </w:r>
      <w:r w:rsidR="00931FCA">
        <w:t>1 to N</w:t>
      </w:r>
    </w:p>
    <w:p w14:paraId="669D0E38" w14:textId="4BEC5D31" w:rsidR="00931FCA" w:rsidRPr="00F07B9B" w:rsidRDefault="00931FCA" w:rsidP="00931FCA">
      <w:pPr>
        <w:rPr>
          <w:b/>
          <w:bCs/>
        </w:rPr>
      </w:pPr>
      <w:r w:rsidRPr="00637433">
        <w:t xml:space="preserve">Write a program </w:t>
      </w:r>
      <w:r>
        <w:t xml:space="preserve">that reads the </w:t>
      </w:r>
      <w:r w:rsidRPr="00F07B9B">
        <w:rPr>
          <w:b/>
          <w:bCs/>
        </w:rPr>
        <w:t>integer number N</w:t>
      </w:r>
      <w:r>
        <w:t xml:space="preserve"> from the console</w:t>
      </w:r>
      <w:r w:rsidR="00F07B9B">
        <w:t>. P</w:t>
      </w:r>
      <w:r>
        <w:t>rints all numbers from 1 to N</w:t>
      </w:r>
      <w:r w:rsidR="00F07B9B">
        <w:t xml:space="preserve"> (inclusively) </w:t>
      </w:r>
      <w:r>
        <w:t xml:space="preserve">to the console on a single line. </w:t>
      </w:r>
      <w:r w:rsidRPr="00F07B9B">
        <w:rPr>
          <w:b/>
          <w:bCs/>
        </w:rPr>
        <w:t>The number N will always be larger than or equal to 1.</w:t>
      </w:r>
    </w:p>
    <w:p w14:paraId="323754EF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2976"/>
      </w:tblGrid>
      <w:tr w:rsidR="00931FCA" w14:paraId="42BEBA8C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C21F75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3D7BAF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06DAF262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5BC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059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31FCA" w14:paraId="1A3FBE46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579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37D6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3 4 5 6 7 8 9 10</w:t>
            </w:r>
          </w:p>
        </w:tc>
      </w:tr>
    </w:tbl>
    <w:p w14:paraId="1A733961" w14:textId="401CB2BB" w:rsidR="00931FCA" w:rsidRDefault="00931FCA" w:rsidP="00F07B9B">
      <w:pPr>
        <w:pStyle w:val="Heading1"/>
        <w:numPr>
          <w:ilvl w:val="0"/>
          <w:numId w:val="44"/>
        </w:numPr>
        <w:ind w:left="284"/>
      </w:pPr>
      <w:r>
        <w:t xml:space="preserve"> Min and Max</w:t>
      </w:r>
    </w:p>
    <w:p w14:paraId="516D0FAF" w14:textId="7971E2C9" w:rsidR="00931FCA" w:rsidRPr="00637433" w:rsidRDefault="00931FCA" w:rsidP="00931FCA">
      <w:r w:rsidRPr="00637433">
        <w:t xml:space="preserve">Write a program that </w:t>
      </w:r>
      <w:r>
        <w:t xml:space="preserve">reads an integer number N, then reads a line of N integers, and prints the </w:t>
      </w:r>
      <w:r w:rsidRPr="00F07B9B">
        <w:rPr>
          <w:b/>
          <w:bCs/>
        </w:rPr>
        <w:t>minimum</w:t>
      </w:r>
      <w:r>
        <w:t xml:space="preserve"> and </w:t>
      </w:r>
      <w:r w:rsidRPr="00F07B9B">
        <w:rPr>
          <w:b/>
          <w:bCs/>
        </w:rPr>
        <w:t>maximum</w:t>
      </w:r>
      <w:r>
        <w:t xml:space="preserve"> of those integers</w:t>
      </w:r>
      <w:r w:rsidR="00F07B9B">
        <w:t>, separated by single space.</w:t>
      </w:r>
    </w:p>
    <w:p w14:paraId="5FFF976C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842"/>
      </w:tblGrid>
      <w:tr w:rsidR="00931FCA" w14:paraId="0536C9B4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60E4D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73D47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55938FD9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4AA1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</w:t>
            </w:r>
          </w:p>
          <w:p w14:paraId="5C5D70C5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158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</w:tr>
      <w:tr w:rsidR="00931FCA" w14:paraId="3338069D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2589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</w:t>
            </w:r>
          </w:p>
          <w:p w14:paraId="0A0C794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 3 44 21 69 2 1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4B6D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69</w:t>
            </w:r>
          </w:p>
        </w:tc>
      </w:tr>
    </w:tbl>
    <w:p w14:paraId="07629612" w14:textId="17A811F7" w:rsidR="00931FCA" w:rsidRDefault="00931FCA" w:rsidP="00F07B9B">
      <w:pPr>
        <w:pStyle w:val="Heading1"/>
        <w:numPr>
          <w:ilvl w:val="0"/>
          <w:numId w:val="44"/>
        </w:numPr>
        <w:ind w:left="284"/>
      </w:pPr>
      <w:r>
        <w:t xml:space="preserve"> Greatest Common Divisor</w:t>
      </w:r>
    </w:p>
    <w:p w14:paraId="726E0BCB" w14:textId="77777777" w:rsidR="00F07B9B" w:rsidRDefault="00931FCA" w:rsidP="00931FCA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calculates the </w:t>
      </w:r>
      <w:r w:rsidRPr="00F07B9B">
        <w:rPr>
          <w:rFonts w:eastAsiaTheme="minorHAnsi" w:cstheme="minorBidi"/>
          <w:bCs/>
          <w:color w:val="auto"/>
          <w:sz w:val="22"/>
          <w:szCs w:val="22"/>
        </w:rPr>
        <w:t>greatest common divisor (GCD)</w:t>
      </w: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 of given two numbers. </w:t>
      </w:r>
    </w:p>
    <w:p w14:paraId="6C23ECA1" w14:textId="0445522C" w:rsidR="00931FCA" w:rsidRDefault="00931FCA" w:rsidP="00931FCA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F07B9B">
        <w:rPr>
          <w:rFonts w:eastAsiaTheme="minorHAnsi" w:cstheme="minorBidi"/>
          <w:bCs/>
          <w:color w:val="auto"/>
          <w:sz w:val="22"/>
          <w:szCs w:val="22"/>
          <w:u w:val="single"/>
        </w:rPr>
        <w:t>Hint: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you can use the Euclidean algorithm.</w:t>
      </w:r>
    </w:p>
    <w:p w14:paraId="3939D041" w14:textId="77777777" w:rsidR="00931FCA" w:rsidRDefault="00931FCA" w:rsidP="00931FCA">
      <w:r>
        <w:t xml:space="preserve">The </w:t>
      </w:r>
      <w:r w:rsidRPr="00F07B9B">
        <w:rPr>
          <w:b/>
          <w:bCs/>
        </w:rPr>
        <w:t>two integer numbers</w:t>
      </w:r>
      <w:r>
        <w:t xml:space="preserve"> will be entered on a single line from the console, separated by a single space.</w:t>
      </w:r>
    </w:p>
    <w:p w14:paraId="79F71983" w14:textId="77777777" w:rsidR="00931FCA" w:rsidRPr="00321AE4" w:rsidRDefault="00931FCA" w:rsidP="00931FCA">
      <w:r>
        <w:t>Find and print their GCD.</w:t>
      </w:r>
    </w:p>
    <w:p w14:paraId="179AB6DF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99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1559"/>
        <w:gridCol w:w="6804"/>
      </w:tblGrid>
      <w:tr w:rsidR="00931FCA" w14:paraId="72B00ECB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63B4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FD5B26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9EB5C4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8C951C7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85D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5 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92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5DD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 is the largest number that divides both 25 and 10 (without a remainder)</w:t>
            </w:r>
          </w:p>
        </w:tc>
      </w:tr>
      <w:tr w:rsidR="00931FCA" w14:paraId="241CB37F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33A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 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25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73E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th numbers are 50, so GCD is 50</w:t>
            </w:r>
          </w:p>
        </w:tc>
      </w:tr>
      <w:tr w:rsidR="00931FCA" w14:paraId="38C531D9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E0A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 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D7ED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2161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and 13 are prime numbers, meaning they only divide by 1 and themselves, so their GCD is 1</w:t>
            </w:r>
          </w:p>
        </w:tc>
      </w:tr>
    </w:tbl>
    <w:p w14:paraId="4D34839E" w14:textId="5038BB3C" w:rsidR="00F07B9B" w:rsidRPr="008737A9" w:rsidRDefault="00F07B9B" w:rsidP="00F07B9B">
      <w:pPr>
        <w:pStyle w:val="Heading2"/>
        <w:numPr>
          <w:ilvl w:val="0"/>
          <w:numId w:val="44"/>
        </w:numPr>
        <w:ind w:left="284"/>
        <w:rPr>
          <w:lang w:val="bg-BG"/>
        </w:rPr>
      </w:pPr>
      <w:r w:rsidRPr="008737A9">
        <w:t>Print and Sum</w:t>
      </w:r>
    </w:p>
    <w:p w14:paraId="72AA2A00" w14:textId="77777777" w:rsidR="00F07B9B" w:rsidRPr="008737A9" w:rsidRDefault="00F07B9B" w:rsidP="00F07B9B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>
        <w:t>,</w:t>
      </w:r>
      <w:r w:rsidRPr="008737A9">
        <w:t xml:space="preserve"> you will receive the start number, on the second the end number.</w:t>
      </w:r>
    </w:p>
    <w:p w14:paraId="051A2788" w14:textId="77777777" w:rsidR="00F07B9B" w:rsidRPr="008737A9" w:rsidRDefault="00F07B9B" w:rsidP="00F07B9B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F07B9B" w:rsidRPr="008737A9" w14:paraId="4C6C0852" w14:textId="77777777" w:rsidTr="008231A9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576B44AD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49368A7F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056423D8" w14:textId="77777777" w:rsidTr="008231A9">
        <w:trPr>
          <w:trHeight w:val="372"/>
        </w:trPr>
        <w:tc>
          <w:tcPr>
            <w:tcW w:w="688" w:type="dxa"/>
          </w:tcPr>
          <w:p w14:paraId="678817FD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lastRenderedPageBreak/>
              <w:t>5</w:t>
            </w:r>
          </w:p>
          <w:p w14:paraId="6B0D3BD2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75BCCB3E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66CDEF5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F07B9B" w:rsidRPr="008737A9" w14:paraId="5DA271B5" w14:textId="77777777" w:rsidTr="008231A9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6DBFC84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7172DEBF" w14:textId="77777777" w:rsidR="00F07B9B" w:rsidRPr="00D343F2" w:rsidRDefault="00F07B9B" w:rsidP="008231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5ED843F0" w14:textId="77777777" w:rsidR="00F07B9B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29B34673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F07B9B" w:rsidRPr="008737A9" w14:paraId="61635FA3" w14:textId="77777777" w:rsidTr="008231A9">
        <w:trPr>
          <w:trHeight w:val="378"/>
        </w:trPr>
        <w:tc>
          <w:tcPr>
            <w:tcW w:w="688" w:type="dxa"/>
          </w:tcPr>
          <w:p w14:paraId="3BF114F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2ABEAE1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70285D3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578D438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6BB054A0" w14:textId="14A8AE9F" w:rsidR="00F07B9B" w:rsidRPr="008737A9" w:rsidRDefault="00F07B9B" w:rsidP="00F07B9B">
      <w:pPr>
        <w:pStyle w:val="Heading2"/>
        <w:numPr>
          <w:ilvl w:val="0"/>
          <w:numId w:val="44"/>
        </w:numPr>
        <w:ind w:left="284"/>
        <w:rPr>
          <w:lang w:val="bg-BG"/>
        </w:rPr>
      </w:pPr>
      <w:r w:rsidRPr="008737A9">
        <w:t>Strong Number</w:t>
      </w:r>
    </w:p>
    <w:p w14:paraId="66AB6FA4" w14:textId="77777777" w:rsidR="00F07B9B" w:rsidRPr="008737A9" w:rsidRDefault="00F07B9B" w:rsidP="00F07B9B">
      <w:pPr>
        <w:rPr>
          <w:lang w:val="bg-BG"/>
        </w:rPr>
      </w:pPr>
      <w:r w:rsidRPr="008737A9">
        <w:t xml:space="preserve">Write a program to check </w:t>
      </w:r>
      <w:proofErr w:type="gramStart"/>
      <w:r>
        <w:t>whether or not</w:t>
      </w:r>
      <w:proofErr w:type="gramEnd"/>
      <w:r>
        <w:t xml:space="preserve"> a given number is strong</w:t>
      </w:r>
      <w:r w:rsidRPr="008737A9">
        <w:t xml:space="preserve">. A number is strong if the sum of the Factorial of each digit is equal to the number. For </w:t>
      </w:r>
      <w:proofErr w:type="gramStart"/>
      <w:r w:rsidRPr="008737A9">
        <w:t>example</w:t>
      </w:r>
      <w:proofErr w:type="gramEnd"/>
      <w:r w:rsidRPr="008737A9">
        <w:t xml:space="preserve">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59E6C79C" w14:textId="77777777" w:rsidR="00F07B9B" w:rsidRPr="008737A9" w:rsidRDefault="00F07B9B" w:rsidP="00F07B9B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F07B9B" w:rsidRPr="008737A9" w14:paraId="36D1A928" w14:textId="77777777" w:rsidTr="008231A9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848E22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94D5564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5311D186" w14:textId="77777777" w:rsidTr="008231A9">
        <w:trPr>
          <w:trHeight w:val="344"/>
        </w:trPr>
        <w:tc>
          <w:tcPr>
            <w:tcW w:w="896" w:type="dxa"/>
          </w:tcPr>
          <w:p w14:paraId="2453367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275DC31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F07B9B" w:rsidRPr="008737A9" w14:paraId="704F7EA2" w14:textId="77777777" w:rsidTr="008231A9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6D9FD3CC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278D3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F07B9B" w:rsidRPr="008737A9" w14:paraId="1B22FFB8" w14:textId="77777777" w:rsidTr="008231A9">
        <w:trPr>
          <w:trHeight w:val="378"/>
        </w:trPr>
        <w:tc>
          <w:tcPr>
            <w:tcW w:w="896" w:type="dxa"/>
          </w:tcPr>
          <w:p w14:paraId="34BA082F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FD8C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3C58DDC3" w14:textId="77777777" w:rsidR="00F07B9B" w:rsidRPr="008737A9" w:rsidRDefault="00F07B9B" w:rsidP="00F07B9B">
      <w:pPr>
        <w:pStyle w:val="Index"/>
        <w:rPr>
          <w:lang w:val="bg-BG"/>
        </w:rPr>
      </w:pPr>
    </w:p>
    <w:p w14:paraId="592EBD29" w14:textId="51658AA2" w:rsidR="00640502" w:rsidRPr="00931FCA" w:rsidRDefault="00640502" w:rsidP="00931FCA"/>
    <w:sectPr w:rsidR="00640502" w:rsidRPr="00931FC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C4BCA" w14:textId="77777777" w:rsidR="00100824" w:rsidRDefault="00100824" w:rsidP="008068A2">
      <w:pPr>
        <w:spacing w:after="0" w:line="240" w:lineRule="auto"/>
      </w:pPr>
      <w:r>
        <w:separator/>
      </w:r>
    </w:p>
  </w:endnote>
  <w:endnote w:type="continuationSeparator" w:id="0">
    <w:p w14:paraId="12CB58E2" w14:textId="77777777" w:rsidR="00100824" w:rsidRDefault="001008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325DE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3A5DC" w14:textId="77777777" w:rsidR="00100824" w:rsidRDefault="00100824" w:rsidP="008068A2">
      <w:pPr>
        <w:spacing w:after="0" w:line="240" w:lineRule="auto"/>
      </w:pPr>
      <w:r>
        <w:separator/>
      </w:r>
    </w:p>
  </w:footnote>
  <w:footnote w:type="continuationSeparator" w:id="0">
    <w:p w14:paraId="471974D3" w14:textId="77777777" w:rsidR="00100824" w:rsidRDefault="001008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AA60ED"/>
    <w:multiLevelType w:val="hybridMultilevel"/>
    <w:tmpl w:val="73DC4066"/>
    <w:lvl w:ilvl="0" w:tplc="92EE4910">
      <w:start w:val="13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5F1283"/>
    <w:multiLevelType w:val="hybridMultilevel"/>
    <w:tmpl w:val="76762310"/>
    <w:lvl w:ilvl="0" w:tplc="EADEE422">
      <w:start w:val="8"/>
      <w:numFmt w:val="decimalZero"/>
      <w:lvlText w:val="%1."/>
      <w:lvlJc w:val="left"/>
      <w:pPr>
        <w:ind w:left="1401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46DA0"/>
    <w:multiLevelType w:val="hybridMultilevel"/>
    <w:tmpl w:val="37843AE2"/>
    <w:lvl w:ilvl="0" w:tplc="05AE2EE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772010">
    <w:abstractNumId w:val="0"/>
  </w:num>
  <w:num w:numId="2" w16cid:durableId="593444045">
    <w:abstractNumId w:val="43"/>
  </w:num>
  <w:num w:numId="3" w16cid:durableId="152186813">
    <w:abstractNumId w:val="9"/>
  </w:num>
  <w:num w:numId="4" w16cid:durableId="204102292">
    <w:abstractNumId w:val="27"/>
  </w:num>
  <w:num w:numId="5" w16cid:durableId="1729261480">
    <w:abstractNumId w:val="28"/>
  </w:num>
  <w:num w:numId="6" w16cid:durableId="1191719977">
    <w:abstractNumId w:val="32"/>
  </w:num>
  <w:num w:numId="7" w16cid:durableId="257638761">
    <w:abstractNumId w:val="4"/>
  </w:num>
  <w:num w:numId="8" w16cid:durableId="2005472914">
    <w:abstractNumId w:val="8"/>
  </w:num>
  <w:num w:numId="9" w16cid:durableId="497159721">
    <w:abstractNumId w:val="25"/>
  </w:num>
  <w:num w:numId="10" w16cid:durableId="5964002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4695198">
    <w:abstractNumId w:val="5"/>
  </w:num>
  <w:num w:numId="12" w16cid:durableId="279339554">
    <w:abstractNumId w:val="19"/>
  </w:num>
  <w:num w:numId="13" w16cid:durableId="1352220020">
    <w:abstractNumId w:val="1"/>
  </w:num>
  <w:num w:numId="14" w16cid:durableId="844395293">
    <w:abstractNumId w:val="31"/>
  </w:num>
  <w:num w:numId="15" w16cid:durableId="1471746967">
    <w:abstractNumId w:val="10"/>
  </w:num>
  <w:num w:numId="16" w16cid:durableId="62725308">
    <w:abstractNumId w:val="36"/>
  </w:num>
  <w:num w:numId="17" w16cid:durableId="1560507275">
    <w:abstractNumId w:val="26"/>
  </w:num>
  <w:num w:numId="18" w16cid:durableId="31269981">
    <w:abstractNumId w:val="42"/>
  </w:num>
  <w:num w:numId="19" w16cid:durableId="715853760">
    <w:abstractNumId w:val="33"/>
  </w:num>
  <w:num w:numId="20" w16cid:durableId="290131796">
    <w:abstractNumId w:val="18"/>
  </w:num>
  <w:num w:numId="21" w16cid:durableId="372657251">
    <w:abstractNumId w:val="30"/>
  </w:num>
  <w:num w:numId="22" w16cid:durableId="537862359">
    <w:abstractNumId w:val="12"/>
  </w:num>
  <w:num w:numId="23" w16cid:durableId="1124885223">
    <w:abstractNumId w:val="15"/>
  </w:num>
  <w:num w:numId="24" w16cid:durableId="216086778">
    <w:abstractNumId w:val="2"/>
  </w:num>
  <w:num w:numId="25" w16cid:durableId="1867675773">
    <w:abstractNumId w:val="7"/>
  </w:num>
  <w:num w:numId="26" w16cid:durableId="1794591106">
    <w:abstractNumId w:val="16"/>
  </w:num>
  <w:num w:numId="27" w16cid:durableId="134223405">
    <w:abstractNumId w:val="35"/>
  </w:num>
  <w:num w:numId="28" w16cid:durableId="798232328">
    <w:abstractNumId w:val="17"/>
  </w:num>
  <w:num w:numId="29" w16cid:durableId="1712533265">
    <w:abstractNumId w:val="41"/>
  </w:num>
  <w:num w:numId="30" w16cid:durableId="1917209327">
    <w:abstractNumId w:val="20"/>
  </w:num>
  <w:num w:numId="31" w16cid:durableId="1374773992">
    <w:abstractNumId w:val="11"/>
  </w:num>
  <w:num w:numId="32" w16cid:durableId="1013923494">
    <w:abstractNumId w:val="34"/>
  </w:num>
  <w:num w:numId="33" w16cid:durableId="2101488414">
    <w:abstractNumId w:val="38"/>
  </w:num>
  <w:num w:numId="34" w16cid:durableId="224419053">
    <w:abstractNumId w:val="24"/>
  </w:num>
  <w:num w:numId="35" w16cid:durableId="1092582597">
    <w:abstractNumId w:val="40"/>
  </w:num>
  <w:num w:numId="36" w16cid:durableId="1528255914">
    <w:abstractNumId w:val="6"/>
  </w:num>
  <w:num w:numId="37" w16cid:durableId="1710718968">
    <w:abstractNumId w:val="22"/>
  </w:num>
  <w:num w:numId="38" w16cid:durableId="2045209575">
    <w:abstractNumId w:val="14"/>
  </w:num>
  <w:num w:numId="39" w16cid:durableId="1959943015">
    <w:abstractNumId w:val="29"/>
  </w:num>
  <w:num w:numId="40" w16cid:durableId="2101411939">
    <w:abstractNumId w:val="39"/>
  </w:num>
  <w:num w:numId="41" w16cid:durableId="2016570370">
    <w:abstractNumId w:val="3"/>
  </w:num>
  <w:num w:numId="42" w16cid:durableId="419564890">
    <w:abstractNumId w:val="23"/>
  </w:num>
  <w:num w:numId="43" w16cid:durableId="2145081657">
    <w:abstractNumId w:val="44"/>
  </w:num>
  <w:num w:numId="44" w16cid:durableId="1692799910">
    <w:abstractNumId w:val="37"/>
  </w:num>
  <w:num w:numId="45" w16cid:durableId="5790265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2NTU1NLcwNTBQ0lEKTi0uzszPAykwrQUAoPZO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0E6F4E"/>
    <w:rsid w:val="00100824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D17BD"/>
    <w:rsid w:val="006D239A"/>
    <w:rsid w:val="006E1302"/>
    <w:rsid w:val="006E2245"/>
    <w:rsid w:val="006E55B4"/>
    <w:rsid w:val="006E7E50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B9B"/>
    <w:rsid w:val="00F11B75"/>
    <w:rsid w:val="00F1390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mathsisfun.com/quadratic-equation-solv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39/CPlusPlus-Basic-Synta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3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6</cp:revision>
  <cp:lastPrinted>2023-02-03T12:10:00Z</cp:lastPrinted>
  <dcterms:created xsi:type="dcterms:W3CDTF">2020-05-11T10:06:00Z</dcterms:created>
  <dcterms:modified xsi:type="dcterms:W3CDTF">2023-10-28T16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